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85C10" w14:textId="20BCBCA2" w:rsidR="007525F6" w:rsidRPr="00BE1B75" w:rsidRDefault="007525F6" w:rsidP="00BE1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626D565B" w:rsidR="007525F6" w:rsidRDefault="00F31308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: BSC.Computer science/DAY</w:t>
      </w:r>
      <w:bookmarkStart w:id="0" w:name="_GoBack"/>
      <w:bookmarkEnd w:id="0"/>
    </w:p>
    <w:p w14:paraId="728663E7" w14:textId="10FE28CC" w:rsidR="007525F6" w:rsidRPr="00444522" w:rsidRDefault="00F31308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TITLE OF PAPER: Web Technologies</w:t>
      </w:r>
    </w:p>
    <w:p w14:paraId="28B37DE5" w14:textId="43E2A51E" w:rsidR="007525F6" w:rsidRDefault="00F31308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: 6/8/2020</w:t>
      </w:r>
    </w:p>
    <w:p w14:paraId="08F1801A" w14:textId="0BE81B55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</w:t>
      </w:r>
      <w:r w:rsidR="00F31308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219025614</w:t>
      </w:r>
    </w:p>
    <w:p w14:paraId="33CC2AFB" w14:textId="036319F9" w:rsidR="007525F6" w:rsidRPr="00C629DB" w:rsidRDefault="00F31308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: 200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56EE74B" w14:textId="77777777" w:rsidR="00D87A9C" w:rsidRPr="00A5014C" w:rsidRDefault="00D87A9C" w:rsidP="00EC6457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ABD0B6" w14:textId="77777777" w:rsidR="000C2B92" w:rsidRDefault="000C2B92" w:rsidP="00EC6457">
      <w:pPr>
        <w:jc w:val="both"/>
      </w:pPr>
    </w:p>
    <w:sectPr w:rsidR="000C2B92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D9EC1B" w14:textId="77777777" w:rsidR="00BF453E" w:rsidRDefault="00BF453E" w:rsidP="0073097D">
      <w:pPr>
        <w:spacing w:after="0" w:line="240" w:lineRule="auto"/>
      </w:pPr>
      <w:r>
        <w:separator/>
      </w:r>
    </w:p>
  </w:endnote>
  <w:endnote w:type="continuationSeparator" w:id="0">
    <w:p w14:paraId="1D285957" w14:textId="77777777" w:rsidR="00BF453E" w:rsidRDefault="00BF453E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28367F8D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13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D38210" w14:textId="77777777" w:rsidR="00BF453E" w:rsidRDefault="00BF453E" w:rsidP="0073097D">
      <w:pPr>
        <w:spacing w:after="0" w:line="240" w:lineRule="auto"/>
      </w:pPr>
      <w:r>
        <w:separator/>
      </w:r>
    </w:p>
  </w:footnote>
  <w:footnote w:type="continuationSeparator" w:id="0">
    <w:p w14:paraId="2DFE50E8" w14:textId="77777777" w:rsidR="00BF453E" w:rsidRDefault="00BF453E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41A92"/>
    <w:rsid w:val="00051299"/>
    <w:rsid w:val="00054328"/>
    <w:rsid w:val="000736CA"/>
    <w:rsid w:val="000757AE"/>
    <w:rsid w:val="000924D2"/>
    <w:rsid w:val="0009692D"/>
    <w:rsid w:val="000C2B92"/>
    <w:rsid w:val="000E479C"/>
    <w:rsid w:val="00153814"/>
    <w:rsid w:val="001576B7"/>
    <w:rsid w:val="00165509"/>
    <w:rsid w:val="0018042B"/>
    <w:rsid w:val="001924FA"/>
    <w:rsid w:val="001C76A2"/>
    <w:rsid w:val="001F666D"/>
    <w:rsid w:val="00206F6A"/>
    <w:rsid w:val="00252318"/>
    <w:rsid w:val="00260F5A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A5014C"/>
    <w:rsid w:val="00A728A4"/>
    <w:rsid w:val="00AC7D34"/>
    <w:rsid w:val="00AF270F"/>
    <w:rsid w:val="00AF662A"/>
    <w:rsid w:val="00B52C5D"/>
    <w:rsid w:val="00B5422C"/>
    <w:rsid w:val="00B71F78"/>
    <w:rsid w:val="00B959AD"/>
    <w:rsid w:val="00BD670A"/>
    <w:rsid w:val="00BE1B75"/>
    <w:rsid w:val="00BF1228"/>
    <w:rsid w:val="00BF453E"/>
    <w:rsid w:val="00C011BF"/>
    <w:rsid w:val="00C04A7A"/>
    <w:rsid w:val="00C162CB"/>
    <w:rsid w:val="00C573FF"/>
    <w:rsid w:val="00CA51AC"/>
    <w:rsid w:val="00D4107D"/>
    <w:rsid w:val="00D50109"/>
    <w:rsid w:val="00D51BCD"/>
    <w:rsid w:val="00D87A9C"/>
    <w:rsid w:val="00DD7195"/>
    <w:rsid w:val="00E047B3"/>
    <w:rsid w:val="00E55129"/>
    <w:rsid w:val="00EA13E6"/>
    <w:rsid w:val="00EA53D8"/>
    <w:rsid w:val="00EB0B7F"/>
    <w:rsid w:val="00EC6457"/>
    <w:rsid w:val="00ED0644"/>
    <w:rsid w:val="00EF1FC7"/>
    <w:rsid w:val="00F31308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emmanuel cobbinah</cp:lastModifiedBy>
  <cp:revision>3</cp:revision>
  <cp:lastPrinted>2020-05-11T11:13:00Z</cp:lastPrinted>
  <dcterms:created xsi:type="dcterms:W3CDTF">2020-06-06T15:05:00Z</dcterms:created>
  <dcterms:modified xsi:type="dcterms:W3CDTF">2020-06-08T19:01:00Z</dcterms:modified>
</cp:coreProperties>
</file>